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pal</w:t>
      </w:r>
      <w:r>
        <w:t xml:space="preserve"> </w:t>
      </w:r>
      <w:r>
        <w:t xml:space="preserve">Kathmandu</w:t>
      </w:r>
    </w:p>
    <w:bookmarkStart w:id="21" w:name="X2fa19d5b93546024c518c96e646b8e0e78cc194"/>
    <w:p>
      <w:pPr>
        <w:pStyle w:val="Heading1"/>
      </w:pPr>
      <w:r>
        <w:t xml:space="preserve">INTERNSHIP APPLICATION LETTER FOR GENERAL PRACTITIONER POSITION</w:t>
      </w:r>
    </w:p>
    <w:p>
      <w:pPr>
        <w:pStyle w:val="FirstParagraph"/>
      </w:pPr>
      <w:r>
        <w:t xml:space="preserve">[Your Full Name]</w:t>
      </w:r>
      <w:r>
        <w:br/>
      </w:r>
      <w:r>
        <w:t xml:space="preserve">[Your Address, Kathmandu, Nepal]</w:t>
      </w:r>
      <w:r>
        <w:br/>
      </w:r>
      <w:r>
        <w:t xml:space="preserve">[Your Phone Number] | [Your Email Address]</w:t>
      </w:r>
      <w:r>
        <w:br/>
      </w:r>
      <w:r>
        <w:t xml:space="preserve">[Date]</w:t>
      </w:r>
    </w:p>
    <w:p>
      <w:pPr>
        <w:pStyle w:val="BodyText"/>
      </w:pPr>
      <w:r>
        <w:t xml:space="preserve">Dr. [Hospital Director's Name or Hiring Committee]</w:t>
      </w:r>
      <w:r>
        <w:br/>
      </w:r>
      <w:r>
        <w:t xml:space="preserve">[Name of Hospital/Healthcare Institution]</w:t>
      </w:r>
      <w:r>
        <w:br/>
      </w:r>
      <w:r>
        <w:t xml:space="preserve">Kathmandu, Nepal</w:t>
      </w:r>
    </w:p>
    <w:bookmarkStart w:id="20" w:name="Xa08a77e5544a5d845f3be7b0ff52c890a7a9544"/>
    <w:p>
      <w:pPr>
        <w:pStyle w:val="Heading2"/>
      </w:pPr>
      <w:r>
        <w:t xml:space="preserve">Subject: Application for General Practitioner Internship at [Hospital Name] - Kathmandu, Nepal</w:t>
      </w:r>
    </w:p>
    <w:p>
      <w:pPr>
        <w:pStyle w:val="FirstParagraph"/>
      </w:pPr>
      <w:r>
        <w:t xml:space="preserve">To the Esteemed Hiring Committee,</w:t>
      </w:r>
    </w:p>
    <w:p>
      <w:pPr>
        <w:pStyle w:val="BodyText"/>
      </w:pPr>
      <w:r>
        <w:t xml:space="preserve">With profound respect for the noble mission of healthcare delivery in Nepal and an unwavering commitment to serving the diverse communities of Kathmandu Valley, I am writing to express my enthusiastic application for the General Practitioner Internship position at [Hospital Name]. As a final-year medical student at Kathmandu University School of Medical Sciences (KUSMS), deeply rooted in Nepal’s healthcare ethos and passionately dedicated to primary care, I seek this invaluable opportunity to contribute meaningfully under the mentorship of your esteemed institution. This internship represents not merely a professional milestone, but a vital step toward becoming a compassionate, skilled General Practitioner committed to strengthening Nepal’s health system from the ground up.</w:t>
      </w:r>
    </w:p>
    <w:p>
      <w:pPr>
        <w:pStyle w:val="BodyText"/>
      </w:pPr>
      <w:r>
        <w:t xml:space="preserve">Nepal’s healthcare landscape presents both profound challenges and immense opportunities for dedicated physicians. In Kathmandu, where urban migration intensifies pressure on facilities like [Hospital Name], and rural districts face critical shortages of primary care providers, the role of a General Practitioner is indispensable. My academic journey at KUSMS has been meticulously structured to prepare me for this reality. I have excelled in core medical sciences, clinical rotations across major Kathmandu hospitals including B.P. Koirala Institute of Health Sciences (BPKIHS) and Kathmandu Medical College Hospital, and specialized training in community health practices within the Kathmandu Valley. Crucially, my studies emphasized Nepal’s unique health priorities: managing endemic diseases like dengue, tuberculosis, and maternal health complications; understanding the integration of traditional Nepali medicine within modern care; and navigating resource-limited settings—skills directly transferable to your institution’s daily operations.</w:t>
      </w:r>
    </w:p>
    <w:p>
      <w:pPr>
        <w:pStyle w:val="BodyText"/>
      </w:pPr>
      <w:r>
        <w:t xml:space="preserve">My clinical exposure has solidified my passion for General Practice. During my community health internship in Sindhupalchowk, a district frequently impacted by natural disasters and accessibility challenges, I witnessed firsthand the critical role of GPs as first-line responders. I assisted in mobile health camps organizing maternal check-ups and childhood immunization drives, documented patient histories with cultural sensitivity to Nepali families' communication styles, and learned to prioritize care effectively in settings with limited diagnostic tools. This experience resonated deeply when I later supported a team at [Hospital Name]’s outpatient department during the 2023 dengue surge. There, I observed how adept GPs triage cases efficiently—deciding between immediate referral to specialists or managing mild cases on-site—a skill essential for Kathmandu’s high-volume facilities where timely intervention saves lives. I am eager to deepen this practical understanding under your institution’s guidance.</w:t>
      </w:r>
    </w:p>
    <w:p>
      <w:pPr>
        <w:pStyle w:val="BodyText"/>
      </w:pPr>
      <w:r>
        <w:t xml:space="preserve">What truly defines my application is my profound respect for Nepal’s healthcare culture and the specific context of Kathmandu. I understand that General Practice here transcends textbook medicine; it requires navigating complex social dynamics, building trust in communities where health literacy varies, and collaborating with local health workers (like Female Health Volunteers). My volunteer work with the "Sarva Shiksha Abhiyan" community project in Kathmandu’s Dharan area taught me to communicate effectively across linguistic and socioeconomic barriers—using simple Nepali terms for complex conditions and listening actively to families. I am committed to embodying Nepal’s healthcare values: humility, service (seva), and holistic care that considers not just the patient, but their family and environment. At [Hospital Name], I would strive to learn from senior doctors like Dr. [Mention Specific Doctor if known] whose work in integrating Ayurvedic principles with modern diagnostics exemplifies the future of Nepali primary care.</w:t>
      </w:r>
    </w:p>
    <w:p>
      <w:pPr>
        <w:pStyle w:val="BodyText"/>
      </w:pPr>
      <w:r>
        <w:t xml:space="preserve">My academic record reflects dedication: consistently ranking among the top 10% in class at KUSMS, I earned a gold medal for excellence in Community Medicine. I am proficient in electronic medical records systems used across Nepali hospitals (including NHIS), possess strong diagnostic reasoning skills validated through standardized clinical exams, and am certified in Basic Life Support (BLS) by the Nepal Red Cross Society. I am fluent in Nepali (mother tongue), English, and basic Hindi—enabling seamless communication with Kathmandu’s diverse patient population. My adaptability was tested during a two-week placement at a remote health post near Pharping, where I managed routine consultations using minimal equipment; this reinforced my belief that resourcefulness is key to effective General Practice in Nepal’s varied settings.</w:t>
      </w:r>
    </w:p>
    <w:p>
      <w:pPr>
        <w:pStyle w:val="BodyText"/>
      </w:pPr>
      <w:r>
        <w:t xml:space="preserve">Choosing [Hospital Name] for my internship is a deliberate decision rooted in admiration. Your institution’s reputation for pioneering primary care models, such as the recent expansion of the Kathmandu Health Access Program targeting underserved neighborhoods, aligns perfectly with my aspiration to contribute to scalable community health solutions. I am particularly inspired by your focus on preventive care—a priority echoed in Nepal’s National Health Policy 2073 (2016) which emphasizes reducing preventable mortality through robust GP networks. I am eager to learn from your team’s approach to managing chronic conditions like diabetes and hypertension, which are rapidly rising burdens across Kathmandu’s population, and support initiatives aimed at improving health literacy in urban slums.</w:t>
      </w:r>
    </w:p>
    <w:p>
      <w:pPr>
        <w:pStyle w:val="BodyText"/>
      </w:pPr>
      <w:r>
        <w:t xml:space="preserve">As a Nepali citizen deeply invested in my nation's healthcare future, I am not seeking merely an internship—I seek a partnership to grow into a GP who will serve Nepal’s communities long after this training. I understand the immense responsibility of being entrusted with patients’ lives, especially in Kathmandu where many travel vast distances for care. My dedication is absolute: I am prepared to work diligently, learn humbly from every patient encounter and mentorship opportunity, and uphold the highest ethical standards expected of medical professionals in Nepal.</w:t>
      </w:r>
    </w:p>
    <w:p>
      <w:pPr>
        <w:pStyle w:val="BodyText"/>
      </w:pPr>
      <w:r>
        <w:t xml:space="preserve">I respectfully request the opportunity to discuss how my training, values, and passion for General Practice can contribute to [Hospital Name]’s mission. Thank you for considering my application. I have attached my curriculum vitae, academic transcripts, and a copy of my medical registration certificate (from the Nepal Medical Council) for your review. I am available at your earliest convenience for an interview—please contact me via phone or email at your convenience.</w:t>
      </w:r>
    </w:p>
    <w:p>
      <w:pPr>
        <w:pStyle w:val="BodyText"/>
      </w:pPr>
      <w:r>
        <w:t xml:space="preserve">With deepest respect and eagerness to serve,</w:t>
      </w:r>
    </w:p>
    <w:p>
      <w:pPr>
        <w:pStyle w:val="BodyText"/>
      </w:pPr>
      <w:r>
        <w:t xml:space="preserve">[Your Full Name]</w:t>
      </w:r>
    </w:p>
    <w:p>
      <w:pPr>
        <w:pStyle w:val="BodyText"/>
      </w:pPr>
      <w:r>
        <w:t xml:space="preserve">Final Year MBBS Student, Kathmandu University School of Medical Sciences</w:t>
      </w:r>
    </w:p>
    <w:p>
      <w:pPr>
        <w:pStyle w:val="BodyText"/>
      </w:pPr>
      <w:r>
        <w:rPr>
          <w:bCs/>
          <w:b/>
        </w:rPr>
        <w:t xml:space="preserve">Word Count:</w:t>
      </w:r>
      <w:r>
        <w:t xml:space="preserve"> </w:t>
      </w:r>
      <w:r>
        <w:t xml:space="preserve">Approximately 850 words</w:t>
      </w:r>
    </w:p>
    <w:p>
      <w:pPr>
        <w:pStyle w:val="BodyText"/>
      </w:pPr>
      <w:r>
        <w:rPr>
          <w:bCs/>
          <w:b/>
        </w:rPr>
        <w:t xml:space="preserve">Note:</w:t>
      </w:r>
      <w:r>
        <w:t xml:space="preserve"> </w:t>
      </w:r>
      <w:r>
        <w:t xml:space="preserve">This letter is specifically crafted for a General Practitioner Internship in Nepal, Kathmandu. It integrates essential local context (Nepali health priorities, institutions like KUSMS/BPKIHS, Kathmandu-specific challenges), demonstrates cultural understanding of medical practice in Nepal, and emphasizes the candidate's commitment to serving Nepal through primary c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 Nepal Kathmandu</dc:title>
  <dc:creator/>
  <cp:keywords/>
  <dcterms:created xsi:type="dcterms:W3CDTF">2025-12-09T13:01:44Z</dcterms:created>
  <dcterms:modified xsi:type="dcterms:W3CDTF">2025-12-09T13:01:44Z</dcterms:modified>
</cp:coreProperties>
</file>

<file path=docProps/custom.xml><?xml version="1.0" encoding="utf-8"?>
<Properties xmlns="http://schemas.openxmlformats.org/officeDocument/2006/custom-properties" xmlns:vt="http://schemas.openxmlformats.org/officeDocument/2006/docPropsVTypes"/>
</file>